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65D1" w:rsidRPr="002665D1" w:rsidRDefault="00D91AC5" w:rsidP="002665D1">
      <w:pPr>
        <w:spacing w:after="0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EFFECT</w:t>
      </w:r>
      <w:r w:rsidR="002665D1"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 OF CONTEXTUAL TEACHING STRATEGY ON ATTITUDE AND PERFORMANCE IN ALGEBRA AMONG SENIOR SECONDARY SCHOOL STUDENTS IN ZARIA, KADUNA STATE, NIGERIA.</w:t>
      </w:r>
      <w:proofErr w:type="gramEnd"/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BY </w:t>
      </w: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Abdulwaahid Olaniyi SULAYMAAN </w:t>
      </w: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smartTag w:uri="urn:schemas-microsoft-com:office:smarttags" w:element="stockticker">
        <w:r w:rsidRPr="002665D1">
          <w:rPr>
            <w:rFonts w:ascii="Times New Roman" w:eastAsia="Times New Roman Special G1" w:hAnsi="Times New Roman" w:cs="Times New Roman"/>
            <w:b/>
            <w:bCs/>
            <w:sz w:val="24"/>
            <w:szCs w:val="24"/>
          </w:rPr>
          <w:t>MED</w:t>
        </w:r>
      </w:smartTag>
      <w:r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/</w:t>
      </w:r>
      <w:smartTag w:uri="urn:schemas-microsoft-com:office:smarttags" w:element="stockticker">
        <w:r w:rsidRPr="002665D1">
          <w:rPr>
            <w:rFonts w:ascii="Times New Roman" w:eastAsia="Times New Roman Special G1" w:hAnsi="Times New Roman" w:cs="Times New Roman"/>
            <w:b/>
            <w:bCs/>
            <w:sz w:val="24"/>
            <w:szCs w:val="24"/>
          </w:rPr>
          <w:t>EDUC</w:t>
        </w:r>
      </w:smartTag>
      <w:r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/7036/2010-11</w:t>
      </w:r>
    </w:p>
    <w:p w:rsidR="002665D1" w:rsidRPr="002665D1" w:rsidRDefault="002665D1" w:rsidP="002665D1">
      <w:pPr>
        <w:tabs>
          <w:tab w:val="left" w:pos="5134"/>
        </w:tabs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2665D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(P14EDSC8072, P17EDSC8377)</w:t>
      </w:r>
    </w:p>
    <w:p w:rsidR="002665D1" w:rsidRPr="002665D1" w:rsidRDefault="002665D1" w:rsidP="002665D1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2665D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DEPARTMENT OF SCIENCE EDUCATION</w:t>
      </w: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2665D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FACULTY OF EDUCATION</w:t>
      </w:r>
    </w:p>
    <w:p w:rsidR="002665D1" w:rsidRPr="002665D1" w:rsidRDefault="002665D1" w:rsidP="002665D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</w:pPr>
      <w:r w:rsidRPr="002665D1">
        <w:rPr>
          <w:rFonts w:ascii="Times New Roman" w:eastAsia="Times New Roman" w:hAnsi="Times New Roman" w:cs="Times New Roman"/>
          <w:b/>
          <w:bCs/>
          <w:sz w:val="24"/>
          <w:szCs w:val="24"/>
          <w:lang w:val="en-GB"/>
        </w:rPr>
        <w:t>AHMADU BELLO UNIVERSITY, ZARIA</w:t>
      </w: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ind w:left="2880" w:firstLine="720"/>
        <w:jc w:val="both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ind w:left="2880" w:firstLine="720"/>
        <w:jc w:val="both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240" w:lineRule="auto"/>
        <w:ind w:left="2880" w:firstLine="720"/>
        <w:jc w:val="both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SUPERVISORS</w:t>
      </w:r>
    </w:p>
    <w:p w:rsidR="002665D1" w:rsidRPr="002665D1" w:rsidRDefault="002665D1" w:rsidP="002665D1">
      <w:pPr>
        <w:spacing w:after="0" w:line="240" w:lineRule="auto"/>
        <w:ind w:left="2880" w:firstLine="720"/>
        <w:jc w:val="both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Dr. M. O. IBRAHIM</w:t>
      </w:r>
    </w:p>
    <w:p w:rsidR="002665D1" w:rsidRPr="002665D1" w:rsidRDefault="002665D1" w:rsidP="002665D1">
      <w:pPr>
        <w:spacing w:after="0" w:line="480" w:lineRule="auto"/>
        <w:ind w:left="2880" w:firstLine="720"/>
        <w:jc w:val="both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Dr. A. U. GINGA</w:t>
      </w: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2665D1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665D1" w:rsidRPr="002665D1" w:rsidRDefault="00BC54F9" w:rsidP="002665D1">
      <w:pPr>
        <w:spacing w:after="0"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JANURY</w:t>
      </w:r>
      <w:r w:rsidR="002665D1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,</w:t>
      </w:r>
      <w:r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 2022</w:t>
      </w:r>
      <w:bookmarkStart w:id="0" w:name="_GoBack"/>
      <w:bookmarkEnd w:id="0"/>
    </w:p>
    <w:p w:rsidR="00E83C08" w:rsidRDefault="00E83C08"/>
    <w:sectPr w:rsidR="00E83C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New Roman Special G1">
    <w:altName w:val="Wingdings 2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jAwNLAwMTYzNzJT0lEKTi0uzszPAykwrAUABh4iuywAAAA="/>
  </w:docVars>
  <w:rsids>
    <w:rsidRoot w:val="002665D1"/>
    <w:rsid w:val="001F121E"/>
    <w:rsid w:val="00226D36"/>
    <w:rsid w:val="002665D1"/>
    <w:rsid w:val="00304D6C"/>
    <w:rsid w:val="00434C70"/>
    <w:rsid w:val="00BC54F9"/>
    <w:rsid w:val="00C05D6A"/>
    <w:rsid w:val="00D91AC5"/>
    <w:rsid w:val="00E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690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7</cp:revision>
  <dcterms:created xsi:type="dcterms:W3CDTF">2020-11-05T06:58:00Z</dcterms:created>
  <dcterms:modified xsi:type="dcterms:W3CDTF">2022-01-08T12:53:00Z</dcterms:modified>
</cp:coreProperties>
</file>